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B789C0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B1773B">
        <w:rPr>
          <w:rFonts w:ascii="Muli" w:eastAsia="Muli" w:hAnsi="Muli" w:cs="Muli"/>
          <w:sz w:val="24"/>
          <w:szCs w:val="24"/>
          <w:u w:val="single"/>
        </w:rPr>
        <w:t>3.Java</w:t>
      </w:r>
      <w:proofErr w:type="gramEnd"/>
      <w:r w:rsidR="00B1773B">
        <w:rPr>
          <w:rFonts w:ascii="Muli" w:eastAsia="Muli" w:hAnsi="Muli" w:cs="Muli"/>
          <w:sz w:val="24"/>
          <w:szCs w:val="24"/>
          <w:u w:val="single"/>
        </w:rPr>
        <w:t xml:space="preserve">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0A198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1773B">
        <w:rPr>
          <w:rFonts w:ascii="Muli" w:eastAsia="Muli" w:hAnsi="Muli" w:cs="Muli"/>
          <w:sz w:val="24"/>
          <w:szCs w:val="24"/>
          <w:u w:val="single"/>
        </w:rPr>
        <w:t>2.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1B466F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546D0731" w:rsidR="00173A24" w:rsidRDefault="005A73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.DIV tag is used to format the specific content by creating the </w:t>
      </w:r>
      <w:proofErr w:type="gramStart"/>
      <w:r>
        <w:rPr>
          <w:rFonts w:ascii="Muli" w:eastAsia="Muli" w:hAnsi="Muli" w:cs="Muli"/>
          <w:sz w:val="24"/>
          <w:szCs w:val="24"/>
        </w:rPr>
        <w:t>boundaries</w:t>
      </w:r>
      <w:proofErr w:type="gramEnd"/>
    </w:p>
    <w:p w14:paraId="0000001D" w14:textId="7158B351" w:rsidR="00173A24" w:rsidRDefault="005A73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Helps us to organize the code</w:t>
      </w: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27BA660E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09CED19D" w:rsidR="00173A24" w:rsidRPr="005A7371" w:rsidRDefault="005A7371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 xml:space="preserve">Relative position value can be </w:t>
      </w:r>
      <w:proofErr w:type="gramStart"/>
      <w:r>
        <w:rPr>
          <w:rFonts w:ascii="Muli" w:eastAsia="Muli" w:hAnsi="Muli" w:cs="Muli"/>
          <w:bCs/>
          <w:sz w:val="24"/>
          <w:szCs w:val="24"/>
        </w:rPr>
        <w:t>changed</w:t>
      </w:r>
      <w:proofErr w:type="gramEnd"/>
    </w:p>
    <w:p w14:paraId="00000027" w14:textId="44D61054" w:rsidR="00173A24" w:rsidRPr="005A7371" w:rsidRDefault="005A7371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 xml:space="preserve">Absolute position the value cannot be </w:t>
      </w:r>
      <w:proofErr w:type="gramStart"/>
      <w:r>
        <w:rPr>
          <w:rFonts w:ascii="Muli" w:eastAsia="Muli" w:hAnsi="Muli" w:cs="Muli"/>
          <w:bCs/>
          <w:sz w:val="24"/>
          <w:szCs w:val="24"/>
        </w:rPr>
        <w:t>changed</w:t>
      </w:r>
      <w:proofErr w:type="gramEnd"/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61292EF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3FB92AD" w14:textId="21265FA7" w:rsidR="00B1773B" w:rsidRDefault="00B1773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s used to increase or decrease the visibility of the </w:t>
      </w:r>
      <w:proofErr w:type="gramStart"/>
      <w:r>
        <w:rPr>
          <w:rFonts w:ascii="Muli" w:eastAsia="Muli" w:hAnsi="Muli" w:cs="Muli"/>
          <w:sz w:val="24"/>
          <w:szCs w:val="24"/>
        </w:rPr>
        <w:t>object</w:t>
      </w:r>
      <w:proofErr w:type="gramEnd"/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E5D36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1773B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FC52C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1773B">
        <w:rPr>
          <w:rFonts w:ascii="Muli" w:eastAsia="Muli" w:hAnsi="Muli" w:cs="Muli"/>
          <w:sz w:val="24"/>
          <w:szCs w:val="24"/>
          <w:u w:val="single"/>
        </w:rPr>
        <w:t>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458BD4C9" w:rsidR="00173A24" w:rsidRDefault="00B1773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.Install the mobile </w:t>
      </w:r>
      <w:proofErr w:type="gramStart"/>
      <w:r>
        <w:rPr>
          <w:rFonts w:ascii="Muli" w:eastAsia="Muli" w:hAnsi="Muli" w:cs="Muli"/>
          <w:sz w:val="24"/>
          <w:szCs w:val="24"/>
        </w:rPr>
        <w:t>app(</w:t>
      </w:r>
      <w:proofErr w:type="gramEnd"/>
      <w:r>
        <w:rPr>
          <w:rFonts w:ascii="Muli" w:eastAsia="Muli" w:hAnsi="Muli" w:cs="Muli"/>
          <w:sz w:val="24"/>
          <w:szCs w:val="24"/>
        </w:rPr>
        <w:t>“Expo Go”)</w:t>
      </w:r>
    </w:p>
    <w:p w14:paraId="5EE8E148" w14:textId="2A268682" w:rsidR="00B1773B" w:rsidRDefault="00B1773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Scan the QR Code given by the expo</w:t>
      </w:r>
    </w:p>
    <w:p w14:paraId="00000048" w14:textId="1CE5BB4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E" w14:textId="5830584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1B7174C" w14:textId="754CF931" w:rsidR="00B1773B" w:rsidRDefault="00B1773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Render(</w:t>
      </w:r>
      <w:proofErr w:type="gramEnd"/>
      <w:r>
        <w:rPr>
          <w:rFonts w:ascii="Muli" w:eastAsia="Muli" w:hAnsi="Muli" w:cs="Muli"/>
          <w:sz w:val="24"/>
          <w:szCs w:val="24"/>
        </w:rPr>
        <w:t>) function simply displays the whatever components returned by it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57F86E43" w:rsidR="00173A24" w:rsidRDefault="005A737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function is used in returning values written in it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44F84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9A3311A" w14:textId="4A40DFF2" w:rsidR="00B1773B" w:rsidRDefault="00B1773B" w:rsidP="00B1773B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Button</w:t>
      </w:r>
    </w:p>
    <w:p w14:paraId="35DC2699" w14:textId="6F74713D" w:rsidR="00B1773B" w:rsidRPr="00B1773B" w:rsidRDefault="00B1773B" w:rsidP="00B1773B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A7371"/>
    <w:rsid w:val="009526BB"/>
    <w:rsid w:val="00B17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177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needi</dc:creator>
  <cp:lastModifiedBy>Sree Veerendra Kumar Patneedi</cp:lastModifiedBy>
  <cp:revision>2</cp:revision>
  <dcterms:created xsi:type="dcterms:W3CDTF">2021-05-24T12:24:00Z</dcterms:created>
  <dcterms:modified xsi:type="dcterms:W3CDTF">2021-05-24T12:24:00Z</dcterms:modified>
</cp:coreProperties>
</file>